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_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D9D9D9"/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Database nam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c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ener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napsho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7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7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7-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7-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on co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34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33,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9,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cabulary ver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0 30-AUG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0 27-FEB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0 29-FEB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0 27-FEB-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bservation perio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35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,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80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22,8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1-02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-08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5-01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-04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5-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99-12-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1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12-3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d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rts Health Data Ware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SH DRE datab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DR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a Catalogue - UCLH OMOP CD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lder 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rts Health NHS Tr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ncashire Teaching Hospitals NHS Foundation Tr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ease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4-0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7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1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5-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ri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W OMOP Resear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SH is a specialist tertiary care paediatrics hospital in the UK receiving children with complex and/or rare conditions. A large proportion of the children that we see typically require long-term care and follow up at GOSH. This results in data collected during routine healthcare that are very rich in number of variables and det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ulti-source secondary care datas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his UCLH database contains standardised healthcare data in OMOP CDM. It includes data from 2019-05-01 to 2026-01-01 and is intended to support observational research and analytic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umentation re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ttp://omop-lsc.surge.sh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l ser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l ser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l ser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stgresql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-cost medic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ac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ata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emacicl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rater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labru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ali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lib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lsidase_b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c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brisen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kin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idulafun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alut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senic_triox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alu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azan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ezo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acop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alglucosidase_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l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xicabtagene_ciloleuc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x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acitid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athiop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treo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c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ili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daqui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antamab_mafodo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i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umosud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damus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ra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ime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inatumo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tezom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sen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su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ros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_esterase_inhibi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azitax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o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ozan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akin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nabid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lac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glumic_ac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pofun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mipl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lipon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tu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dri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bicis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s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zo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clospo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tarabine_daunorub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brafe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famprid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bepoetin_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olut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un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s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erasiro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eripr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eroxam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bro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razoxa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botermin_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elikefa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_fuma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nutuximab_b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oximel_fuma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etax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lu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ravi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rnase_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xorubicin_pegylated_liposo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il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val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u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aviren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bas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sulfase_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vi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tricit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corafe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trec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zalut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oetin_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oetin_b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oprosten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bu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an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epli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ravi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ol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oloc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tor_v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fluram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brin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golim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cit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tuzumab_ozogam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lter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tira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ecapre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arpid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erol_phenylbuty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zopre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_alpha1_proteinase_inhibi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ru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atib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lalis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ursulf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opr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isir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i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otuzumab_ozogam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pili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atu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avucon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vacaf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xazom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reo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onid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lid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v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termo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rl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macaftor_ivacaf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iten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vir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b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o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xile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afun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ostau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famur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galas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glus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_mofet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ic_ac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a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lar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irap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lo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nteda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apar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matrelvir_riton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azoxan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ric_ox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sin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inu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re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reo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atu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apar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ma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iv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itu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obinos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sir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zopa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asparg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interferon_alfa_2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interferon_beta_1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visom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etrex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ig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brentas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rfenid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erixaf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atuzumab_vedo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malid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esim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acon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l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sburi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u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orafe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cicl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lpivi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sank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sdipl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on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u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peginterferon_alfa_2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capar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xol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propte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ukin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denaf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tu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ponim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rol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fosbuvir_velpatas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rafe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toras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croferric_oxyhydrox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dalaf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famid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clista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duglu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ozol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ofo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ofovir_alafen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ofovir_disoprox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po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iflun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zacaftor_ivacaf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lid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sagenlecleuc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ra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ci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fac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vap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bected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me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_deruxte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osulf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oridine_tipir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c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adac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ekin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do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etocl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clospo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ricon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anubru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dovud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    n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 249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m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</w:t>
            </w:r>
          </w:p>
        </w:tc>
      </w:tr>
    </w:tbl>
    <w:bookmarkStart w:id="20" w:name="most-frequent-high-cost-medicines"/>
    <w:p>
      <w:pPr>
        <w:pStyle w:val="Heading1"/>
      </w:pPr>
      <w:r>
        <w:t xml:space="preserve">Most frequent high-cost medicin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bepoetin Alfa (1,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 Mofetil (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bepoetin Alfa (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dalafil (2,87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 Mofetil (1,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uximab (3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 Mofetil (2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onavir (2,8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 (1,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pofungin (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 (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 (2,5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afungin (6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 (2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athioprine (2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denafil (2,3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iliximab (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iximab (2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pofungin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uximab (1,5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athioprine (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aspargase (2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reotide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alimumab (1,4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closporine (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closporine (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cilizumab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tricitabine (1,1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iximab (3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denafil (1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iximab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 Mofetil (1,0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stin (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iliximab 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sburicase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atumumab (1,0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reotide (3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bepoetin Alfa (1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stin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ofovir Disoproxil (988)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hort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ac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ata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rater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labru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ali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c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brisen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kin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idulafun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azan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acop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x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athiop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treo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c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ili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daqui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ime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sen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 Esterase Inhibi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ozan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nabid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pofun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bicis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s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clospo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brafe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famprid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bepoetin 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olut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un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s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erasiro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eripr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eroxam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elikefa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Fuma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lu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rnase 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il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aviren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bas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tricit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corafe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zalut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oetin 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oetin B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oprosten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an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ravi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ol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brin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golim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lter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zopre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Alpha1 Proteinase Inhibi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ru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atib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i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vacaf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reo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lid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v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termo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rl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vir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xile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afun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ostau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 Mofet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ic Ac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irap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nteda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apar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ric Ox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reo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apar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ma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iv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obinos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interferon Alfa 2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erixaf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malid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acon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l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sburi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lpivi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sank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on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u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xol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denaf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rol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croferric Oxyhydrox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dalaf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ozol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ofo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lid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ra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ci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vap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me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adac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ekin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do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etocl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ricon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dovud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lsidase B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alglucosidase 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acitid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i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inatumo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tezom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ros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akin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glumic Ac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lipon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bro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razoxa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nutuximab B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u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sulfase 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epli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tuzumab Ozogam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erol Phenylbuty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ursulf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opr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otuzumab Ozogam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avucon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onid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macaftor Ivacaf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azoxan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sin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inu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re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asparg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u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sdipl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ukin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tu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duglu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zacaftor Ivacaf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sagenlecleuc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osulf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alut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emacicl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lib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senic Triox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alu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ezo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l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xicabtagene Ciloleuc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antamab Mafodo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umosud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damus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ra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su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azitax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o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lac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mipl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tu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dri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zo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tarabine Daunorub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botermin 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oximel Fuma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etax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ravi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xorubicin Pegylated Liposo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val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vi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trec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bu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oloc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tor V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fluram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cit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tira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ecapre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arpid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lalis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isir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pili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atu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xazom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iten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b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o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famur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galas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glus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a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lar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lo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matrelvir Riton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atu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itu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sir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zopa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interferon Beta 1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visom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etrex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ig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brentas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rfenid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atuzumab Vedo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esim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orafe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cicl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peginterferon Alfa 2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capar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propte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ponim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fosbuvir Velpatas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rafe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toras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famid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clista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ofovir Alafen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ofovir Disoprox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po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iflun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fac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bected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Deruxte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oridine Tipir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c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clospo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anubru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</w:tr>
    </w:tbl>
    <w:bookmarkEnd w:id="20"/>
    <w:bookmarkStart w:id="21" w:name="most-frequent-conditions-of-interest"/>
    <w:p>
      <w:pPr>
        <w:pStyle w:val="Heading1"/>
      </w:pPr>
      <w:r>
        <w:t xml:space="preserve">Most frequent conditions of interes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ation and Hemorrhagic Disorders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enteritis (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enteritis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ver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pneumonia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 (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pneumonia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ongenital defect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ver (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megaly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enteritis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enteritis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ation and Hemorrhagic Disorders (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ation and Hemorrhagic Disorders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usea &amp; vomiting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kalemia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ranulocytosis (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 collapse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 respiratory infection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eloid Leukemia (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id Leukemia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hma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usea &amp; vomiting (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ver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nital circulatory malformation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pneumonia (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usea &amp; vomiting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kalemia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 collapse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 (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ranulocytosis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 rejection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dosis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 (16)</w:t>
            </w:r>
          </w:p>
        </w:tc>
      </w:tr>
    </w:tbl>
    <w:bookmarkEnd w:id="21"/>
    <w:bookmarkStart w:id="25" w:name="X23a2756f40d239a0716394195a2f88b93fa3700"/>
    <w:p>
      <w:pPr>
        <w:pStyle w:val="Heading1"/>
      </w:pPr>
      <w:r>
        <w:t xml:space="preserve">ATC Group A: ALIMENTARY TRACT AND METABOLISM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866775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8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667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"/>
    <w:bookmarkStart w:id="29" w:name="X37819d194423f18c4ab35244e3b0c5b1922a045"/>
    <w:p>
      <w:pPr>
        <w:pStyle w:val="Heading1"/>
      </w:pPr>
      <w:r>
        <w:t xml:space="preserve">ATC Group B: BLOOD AND BLOOD FORMING ORGA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6675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9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9"/>
    <w:bookmarkStart w:id="33" w:name="atc-group-c-cardiovascular-system"/>
    <w:p>
      <w:pPr>
        <w:pStyle w:val="Heading1"/>
      </w:pPr>
      <w:r>
        <w:t xml:space="preserve">ATC Group C: CARDIOVASCULAR SYSTEM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0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3"/>
    <w:bookmarkStart w:id="37" w:name="atc-group-d-dermatologicals"/>
    <w:p>
      <w:pPr>
        <w:pStyle w:val="Heading1"/>
      </w:pPr>
      <w:r>
        <w:t xml:space="preserve">ATC Group D: DERMATOLOGICA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667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1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7"/>
    <w:bookmarkStart w:id="41" w:name="X49698f67fee81a1a679d31c21f51146b7a5e4a1"/>
    <w:p>
      <w:pPr>
        <w:pStyle w:val="Heading1"/>
      </w:pPr>
      <w:r>
        <w:t xml:space="preserve">ATC Group G: GENITO URINARY SYSTEM AND SEX HORMON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579632" cy="549555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2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54955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1"/>
    <w:bookmarkStart w:id="45" w:name="X3e0fc321274d8c8145998915b9c849685bc1510"/>
    <w:p>
      <w:pPr>
        <w:pStyle w:val="Heading1"/>
      </w:pPr>
      <w:r>
        <w:t xml:space="preserve">ATC Group H: SYSTEMIC HORMONAL PREPARATIONS, EXCL. SEX HORMONES AND INSULI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6675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3-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5"/>
    <w:bookmarkStart w:id="49" w:name="Xa6edc8778f3b0b1ad04439010dad1444052c867"/>
    <w:p>
      <w:pPr>
        <w:pStyle w:val="Heading1"/>
      </w:pPr>
      <w:r>
        <w:t xml:space="preserve">ATC Group J: ANTIINFECTIVES FOR SYSTEMIC US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867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4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86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9"/>
    <w:bookmarkStart w:id="53" w:name="atc-group-l01-antineoplastic-agents"/>
    <w:p>
      <w:pPr>
        <w:pStyle w:val="Heading1"/>
      </w:pPr>
      <w:r>
        <w:t xml:space="preserve">ATC Group L01: Antineoplastic agen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1120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5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3"/>
    <w:bookmarkStart w:id="57" w:name="atc-group-l02-endocrine-therapy"/>
    <w:p>
      <w:pPr>
        <w:pStyle w:val="Heading1"/>
      </w:pPr>
      <w:r>
        <w:t xml:space="preserve">ATC Group L02: Endocrine thera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80010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6-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0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7"/>
    <w:bookmarkStart w:id="61" w:name="atc-group-l03-immunostimulants"/>
    <w:p>
      <w:pPr>
        <w:pStyle w:val="Heading1"/>
      </w:pPr>
      <w:r>
        <w:t xml:space="preserve">ATC Group L03: Immunostimulan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80010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7-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0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1"/>
    <w:bookmarkStart w:id="65" w:name="atc-group-l04-immunosuppressants"/>
    <w:p>
      <w:pPr>
        <w:pStyle w:val="Heading1"/>
      </w:pPr>
      <w:r>
        <w:t xml:space="preserve">ATC Group L04: Immunosuppressan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867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8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86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5"/>
    <w:bookmarkStart w:id="69" w:name="atc-group-m-musculo-skeletal-system"/>
    <w:p>
      <w:pPr>
        <w:pStyle w:val="Heading1"/>
      </w:pPr>
      <w:r>
        <w:t xml:space="preserve">ATC Group M: MUSCULO-SKELETAL SYSTEM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6675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9-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9"/>
    <w:bookmarkStart w:id="73" w:name="atc-group-n-nervous-system"/>
    <w:p>
      <w:pPr>
        <w:pStyle w:val="Heading1"/>
      </w:pPr>
      <w:r>
        <w:t xml:space="preserve">ATC Group N: NERVOUS SYSTEM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6675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20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3"/>
    <w:bookmarkStart w:id="77" w:name="atc-group-r-respiratory-system"/>
    <w:p>
      <w:pPr>
        <w:pStyle w:val="Heading1"/>
      </w:pPr>
      <w:r>
        <w:t xml:space="preserve">ATC Group R: RESPIRATORY SYSTEM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6675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21-1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7"/>
    <w:bookmarkStart w:id="81" w:name="atc-group-s-sensory-organs"/>
    <w:p>
      <w:pPr>
        <w:pStyle w:val="Heading1"/>
      </w:pPr>
      <w:r>
        <w:t xml:space="preserve">ATC Group S: SENSORY ORGA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6675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22-1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81"/>
    <w:bookmarkStart w:id="85" w:name="atc-group-v-various"/>
    <w:p>
      <w:pPr>
        <w:pStyle w:val="Heading1"/>
      </w:pPr>
      <w:r>
        <w:t xml:space="preserve">ATC Group V: VARIOU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6675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23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85"/>
    <w:bookmarkStart w:id="86" w:name="table-characteristics"/>
    <w:p>
      <w:pPr>
        <w:pStyle w:val="Heading1"/>
      </w:pPr>
      <w:r>
        <w:t xml:space="preserve">Table characteristics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_summary</dc:title>
  <dc:creator/>
  <cp:keywords/>
  <dcterms:created xsi:type="dcterms:W3CDTF">2025-08-11T09:06:54Z</dcterms:created>
  <dcterms:modified xsi:type="dcterms:W3CDTF">2025-08-11T09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